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BADF1A" w14:textId="77777777" w:rsidR="00361132" w:rsidRPr="00361132" w:rsidRDefault="00361132" w:rsidP="0036113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361132">
        <w:rPr>
          <w:rFonts w:ascii="Courier New" w:eastAsia="Times New Roman" w:hAnsi="Courier New" w:cs="Courier New"/>
          <w:color w:val="6A8759"/>
          <w:sz w:val="20"/>
          <w:szCs w:val="20"/>
        </w:rPr>
        <w:t>csvlist5</w:t>
      </w:r>
    </w:p>
    <w:p w14:paraId="5BE55D0E" w14:textId="77777777" w:rsidR="00361132" w:rsidRDefault="00361132" w:rsidP="004E2A10"/>
    <w:p w14:paraId="6337ECE6" w14:textId="4C07A22C" w:rsidR="004E2A10" w:rsidRDefault="004E2A10" w:rsidP="004E2A10">
      <w:r>
        <w:t>Generation 1 - Current best internal CV score: 0.46719006857721734</w:t>
      </w:r>
    </w:p>
    <w:p w14:paraId="7388152F" w14:textId="77777777" w:rsidR="004E2A10" w:rsidRDefault="004E2A10" w:rsidP="004E2A10">
      <w:r>
        <w:t xml:space="preserve">                                                                                   </w:t>
      </w:r>
    </w:p>
    <w:p w14:paraId="46A19FEA" w14:textId="77777777" w:rsidR="004E2A10" w:rsidRDefault="004E2A10" w:rsidP="004E2A10">
      <w:r>
        <w:t>Generation 2 - Current best internal CV score: 0.46719006857721734</w:t>
      </w:r>
    </w:p>
    <w:p w14:paraId="4180A6F4" w14:textId="77777777" w:rsidR="004E2A10" w:rsidRDefault="004E2A10" w:rsidP="004E2A10">
      <w:r>
        <w:t xml:space="preserve">                                                             </w:t>
      </w:r>
    </w:p>
    <w:p w14:paraId="7F91BB66" w14:textId="77777777" w:rsidR="004E2A10" w:rsidRDefault="004E2A10" w:rsidP="004E2A10">
      <w:r>
        <w:t>Generation 3 - Current best internal CV score: 0.46719006857721734</w:t>
      </w:r>
    </w:p>
    <w:p w14:paraId="14CF3351" w14:textId="77777777" w:rsidR="004E2A10" w:rsidRDefault="004E2A10" w:rsidP="004E2A10">
      <w:r>
        <w:t xml:space="preserve">                                                             </w:t>
      </w:r>
    </w:p>
    <w:p w14:paraId="6BF05642" w14:textId="77777777" w:rsidR="004E2A10" w:rsidRDefault="004E2A10" w:rsidP="004E2A10">
      <w:r>
        <w:t>Generation 4 - Current best internal CV score: 0.46719006857721734</w:t>
      </w:r>
    </w:p>
    <w:p w14:paraId="7E2A05C7" w14:textId="77777777" w:rsidR="004E2A10" w:rsidRDefault="004E2A10" w:rsidP="004E2A10">
      <w:r>
        <w:t xml:space="preserve">                                                              </w:t>
      </w:r>
    </w:p>
    <w:p w14:paraId="3ADD1EA3" w14:textId="51226E3B" w:rsidR="00921637" w:rsidRDefault="004E2A10" w:rsidP="004E2A10">
      <w:r>
        <w:t>Generation 5 - Current best internal CV score: 0.46719006857721734</w:t>
      </w:r>
    </w:p>
    <w:p w14:paraId="30EB9E48" w14:textId="5A24099F" w:rsidR="004E2A10" w:rsidRDefault="004E2A10" w:rsidP="004E2A10"/>
    <w:p w14:paraId="3391EDF5" w14:textId="232F6CBF" w:rsidR="004E2A10" w:rsidRDefault="004E2A10" w:rsidP="004E2A10">
      <w:r w:rsidRPr="004E2A10">
        <w:t>Best pipeline: ExtraTreesClassifier(input_matrix, bootstrap=False, criterion=entropy, max_features=0.6000000000000001, min_samples_leaf=20, min_samples_split=9, n_estimators=100)</w:t>
      </w:r>
    </w:p>
    <w:p w14:paraId="6D6BB0BA" w14:textId="5767CB80" w:rsidR="00361132" w:rsidRDefault="00361132" w:rsidP="004E2A10"/>
    <w:p w14:paraId="6A8AA29E" w14:textId="27590831" w:rsidR="00361132" w:rsidRDefault="00361132" w:rsidP="00361132">
      <w:pPr>
        <w:pStyle w:val="HTML"/>
        <w:shd w:val="clear" w:color="auto" w:fill="2B2B2B"/>
        <w:rPr>
          <w:color w:val="A9B7C6"/>
          <w:lang w:bidi="ar-EG"/>
        </w:rPr>
      </w:pPr>
      <w:r>
        <w:rPr>
          <w:color w:val="6A8759"/>
        </w:rPr>
        <w:t>C</w:t>
      </w:r>
      <w:r>
        <w:rPr>
          <w:color w:val="6A8759"/>
        </w:rPr>
        <w:t>svlist</w:t>
      </w:r>
      <w:r>
        <w:rPr>
          <w:color w:val="6A8759"/>
        </w:rPr>
        <w:t>6</w:t>
      </w:r>
    </w:p>
    <w:p w14:paraId="43F6D81F" w14:textId="46F91F6F" w:rsidR="00361132" w:rsidRDefault="00361132" w:rsidP="004E2A10"/>
    <w:p w14:paraId="436C9905" w14:textId="711B2C4A" w:rsidR="00155A63" w:rsidRDefault="00155A63" w:rsidP="00155A63">
      <w:r>
        <w:t>Generation 1 - Current best internal CV score: 0.2983574024725159</w:t>
      </w:r>
    </w:p>
    <w:p w14:paraId="377E9AC8" w14:textId="021F3DF0" w:rsidR="00155A63" w:rsidRDefault="00155A63" w:rsidP="00155A63">
      <w:r>
        <w:t xml:space="preserve">Generation 2 - Current best internal CV score: 0.472198963507993                                                             </w:t>
      </w:r>
    </w:p>
    <w:p w14:paraId="5E37BD37" w14:textId="0F04C5EC" w:rsidR="00155A63" w:rsidRDefault="00155A63" w:rsidP="00155A63">
      <w:r>
        <w:t>Generation 3 - Current best internal CV score: 0.472198963507993</w:t>
      </w:r>
    </w:p>
    <w:p w14:paraId="1B768F11" w14:textId="283898C4" w:rsidR="00155A63" w:rsidRDefault="00155A63" w:rsidP="00155A63">
      <w:r>
        <w:t>Generation 4 - Current best internal CV score: 0.472198963507993</w:t>
      </w:r>
    </w:p>
    <w:p w14:paraId="7BDB4087" w14:textId="1E497072" w:rsidR="00155A63" w:rsidRDefault="00155A63" w:rsidP="00155A63">
      <w:r>
        <w:t>Generation 5 - Current best internal CV score: 0.472198963507993</w:t>
      </w:r>
    </w:p>
    <w:p w14:paraId="36EAE5B2" w14:textId="25476777" w:rsidR="00155A63" w:rsidRDefault="00155A63" w:rsidP="00155A63">
      <w:r>
        <w:t>Best pipeline: RandomForestClassifier(input_matrix, bootstrap=False, criterion=gini, max_features=0.3, min_samples_leaf=10, min_samples_split=14, n_estimators=100)</w:t>
      </w:r>
    </w:p>
    <w:sectPr w:rsidR="00155A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0NDAzNLSwMDYwNDZX0lEKTi0uzszPAykwrAUANtzHpCwAAAA="/>
  </w:docVars>
  <w:rsids>
    <w:rsidRoot w:val="00EC5529"/>
    <w:rsid w:val="00155A63"/>
    <w:rsid w:val="00361132"/>
    <w:rsid w:val="004E2A10"/>
    <w:rsid w:val="00914C6B"/>
    <w:rsid w:val="00921637"/>
    <w:rsid w:val="00EC5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41B91"/>
  <w15:chartTrackingRefBased/>
  <w15:docId w15:val="{53BA0B8B-7718-4E99-A05D-8A43EA61F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3611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3611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94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1</TotalTime>
  <Pages>1</Pages>
  <Words>202</Words>
  <Characters>1156</Characters>
  <Application>Microsoft Office Word</Application>
  <DocSecurity>0</DocSecurity>
  <Lines>9</Lines>
  <Paragraphs>2</Paragraphs>
  <ScaleCrop>false</ScaleCrop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عمرو راشد</dc:creator>
  <cp:keywords/>
  <dc:description/>
  <cp:lastModifiedBy>عمرو راشد</cp:lastModifiedBy>
  <cp:revision>4</cp:revision>
  <dcterms:created xsi:type="dcterms:W3CDTF">2021-01-03T23:36:00Z</dcterms:created>
  <dcterms:modified xsi:type="dcterms:W3CDTF">2021-01-04T13:17:00Z</dcterms:modified>
</cp:coreProperties>
</file>